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857C" w14:textId="5A87CA25" w:rsidR="009D01B8" w:rsidRDefault="00CE3D91">
      <w:r w:rsidRPr="00CE3D91">
        <w:t>https://www.youtube.com/watch?v=WLwjvWq0GWA</w:t>
      </w:r>
    </w:p>
    <w:sectPr w:rsidR="009D0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NjEyN7Y0MTIztbBQ0lEKTi0uzszPAykwrAUA84WnCywAAAA="/>
  </w:docVars>
  <w:rsids>
    <w:rsidRoot w:val="00CE3D91"/>
    <w:rsid w:val="00755998"/>
    <w:rsid w:val="00903ED7"/>
    <w:rsid w:val="009D01B8"/>
    <w:rsid w:val="00CE3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DB9A8"/>
  <w15:chartTrackingRefBased/>
  <w15:docId w15:val="{F09849FF-5CA8-4ADE-9253-9912291D1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1</cp:revision>
  <dcterms:created xsi:type="dcterms:W3CDTF">2023-09-22T05:31:00Z</dcterms:created>
  <dcterms:modified xsi:type="dcterms:W3CDTF">2023-09-22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75457-403b-4108-9214-96109e448a13</vt:lpwstr>
  </property>
</Properties>
</file>